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30E37" w14:textId="77777777" w:rsidR="00351E71" w:rsidRDefault="003B5B84" w:rsidP="0049086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ject </w:t>
      </w:r>
      <w:r w:rsidR="000F6505">
        <w:rPr>
          <w:b/>
          <w:sz w:val="28"/>
          <w:szCs w:val="28"/>
        </w:rPr>
        <w:t xml:space="preserve">3 </w:t>
      </w:r>
      <w:r w:rsidR="0041321D">
        <w:rPr>
          <w:b/>
          <w:sz w:val="28"/>
          <w:szCs w:val="28"/>
        </w:rPr>
        <w:t>- Using</w:t>
      </w:r>
      <w:r w:rsidR="000F6505">
        <w:rPr>
          <w:b/>
          <w:sz w:val="28"/>
          <w:szCs w:val="28"/>
        </w:rPr>
        <w:t xml:space="preserve"> TensorFlow to help f</w:t>
      </w:r>
      <w:r w:rsidR="005D270A">
        <w:rPr>
          <w:b/>
          <w:sz w:val="28"/>
          <w:szCs w:val="28"/>
        </w:rPr>
        <w:t>r</w:t>
      </w:r>
      <w:r w:rsidR="000F6505">
        <w:rPr>
          <w:b/>
          <w:sz w:val="28"/>
          <w:szCs w:val="28"/>
        </w:rPr>
        <w:t>uit grading</w:t>
      </w:r>
    </w:p>
    <w:p w14:paraId="55653610" w14:textId="1F23167B" w:rsidR="00490866" w:rsidRPr="00490866" w:rsidRDefault="00490866" w:rsidP="00490866">
      <w:pPr>
        <w:rPr>
          <w:b/>
          <w:sz w:val="28"/>
          <w:szCs w:val="28"/>
        </w:rPr>
      </w:pPr>
      <w:r w:rsidRPr="00490866">
        <w:rPr>
          <w:b/>
          <w:sz w:val="28"/>
          <w:szCs w:val="28"/>
        </w:rPr>
        <w:t xml:space="preserve">Name: </w:t>
      </w:r>
      <w:proofErr w:type="gramStart"/>
      <w:r w:rsidR="005D270A">
        <w:rPr>
          <w:b/>
          <w:sz w:val="28"/>
          <w:szCs w:val="28"/>
        </w:rPr>
        <w:t>Yu</w:t>
      </w:r>
      <w:r w:rsidR="009C5CD8">
        <w:rPr>
          <w:b/>
          <w:sz w:val="28"/>
          <w:szCs w:val="28"/>
        </w:rPr>
        <w:t>(</w:t>
      </w:r>
      <w:proofErr w:type="gramEnd"/>
      <w:r w:rsidR="009C5CD8">
        <w:rPr>
          <w:b/>
          <w:sz w:val="28"/>
          <w:szCs w:val="28"/>
        </w:rPr>
        <w:t>Alyssa)</w:t>
      </w:r>
      <w:r w:rsidR="005D270A">
        <w:rPr>
          <w:b/>
          <w:sz w:val="28"/>
          <w:szCs w:val="28"/>
        </w:rPr>
        <w:t xml:space="preserve"> Wang</w:t>
      </w:r>
    </w:p>
    <w:p w14:paraId="26D7D4BD" w14:textId="77777777" w:rsidR="00746536" w:rsidRDefault="00746536" w:rsidP="00746536">
      <w:pPr>
        <w:rPr>
          <w:b/>
          <w:sz w:val="32"/>
          <w:szCs w:val="32"/>
        </w:rPr>
      </w:pPr>
      <w:r w:rsidRPr="00490866">
        <w:rPr>
          <w:b/>
          <w:sz w:val="32"/>
          <w:szCs w:val="32"/>
        </w:rPr>
        <w:t xml:space="preserve">Section 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  <w:lang w:eastAsia="zh-CN"/>
        </w:rPr>
        <w:t>：</w:t>
      </w:r>
      <w:r w:rsidRPr="00490866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YouTube URL</w:t>
      </w:r>
    </w:p>
    <w:p w14:paraId="410910BB" w14:textId="77777777" w:rsidR="00155005" w:rsidRDefault="00131D57" w:rsidP="00746536">
      <w:pPr>
        <w:rPr>
          <w:b/>
          <w:sz w:val="32"/>
          <w:szCs w:val="32"/>
        </w:rPr>
      </w:pPr>
      <w:hyperlink r:id="rId8" w:history="1">
        <w:r w:rsidR="00155005" w:rsidRPr="00D84B23">
          <w:rPr>
            <w:rStyle w:val="Hyperlink"/>
            <w:b/>
            <w:sz w:val="32"/>
            <w:szCs w:val="32"/>
          </w:rPr>
          <w:t>https://www.youtube.com/w</w:t>
        </w:r>
        <w:r w:rsidR="00155005" w:rsidRPr="00D84B23">
          <w:rPr>
            <w:rStyle w:val="Hyperlink"/>
            <w:b/>
            <w:sz w:val="32"/>
            <w:szCs w:val="32"/>
          </w:rPr>
          <w:t>a</w:t>
        </w:r>
        <w:r w:rsidR="00155005" w:rsidRPr="00D84B23">
          <w:rPr>
            <w:rStyle w:val="Hyperlink"/>
            <w:b/>
            <w:sz w:val="32"/>
            <w:szCs w:val="32"/>
          </w:rPr>
          <w:t>tch?v=bq43vdvVWnc</w:t>
        </w:r>
      </w:hyperlink>
    </w:p>
    <w:p w14:paraId="13D3A702" w14:textId="77777777" w:rsidR="00155005" w:rsidRDefault="00131D57" w:rsidP="00746536">
      <w:pPr>
        <w:rPr>
          <w:b/>
          <w:sz w:val="32"/>
          <w:szCs w:val="32"/>
        </w:rPr>
      </w:pPr>
      <w:hyperlink r:id="rId9" w:history="1">
        <w:r w:rsidR="00155005" w:rsidRPr="00D84B23">
          <w:rPr>
            <w:rStyle w:val="Hyperlink"/>
            <w:b/>
            <w:sz w:val="32"/>
            <w:szCs w:val="32"/>
          </w:rPr>
          <w:t>https://w</w:t>
        </w:r>
        <w:r w:rsidR="00155005" w:rsidRPr="00D84B23">
          <w:rPr>
            <w:rStyle w:val="Hyperlink"/>
            <w:b/>
            <w:sz w:val="32"/>
            <w:szCs w:val="32"/>
          </w:rPr>
          <w:t>w</w:t>
        </w:r>
        <w:r w:rsidR="00155005" w:rsidRPr="00D84B23">
          <w:rPr>
            <w:rStyle w:val="Hyperlink"/>
            <w:b/>
            <w:sz w:val="32"/>
            <w:szCs w:val="32"/>
          </w:rPr>
          <w:t>w.youtube.com/watch?v=bClPtZGUh-s</w:t>
        </w:r>
      </w:hyperlink>
    </w:p>
    <w:p w14:paraId="39BABFBC" w14:textId="77777777" w:rsidR="00490866" w:rsidRPr="00490866" w:rsidRDefault="00490866" w:rsidP="00746536">
      <w:pPr>
        <w:rPr>
          <w:b/>
          <w:sz w:val="32"/>
          <w:szCs w:val="32"/>
        </w:rPr>
      </w:pPr>
      <w:bookmarkStart w:id="0" w:name="_GoBack"/>
      <w:bookmarkEnd w:id="0"/>
    </w:p>
    <w:p w14:paraId="4C5A5820" w14:textId="77777777" w:rsidR="00171B96" w:rsidRDefault="00490866" w:rsidP="00490866">
      <w:pPr>
        <w:rPr>
          <w:b/>
          <w:sz w:val="32"/>
          <w:szCs w:val="32"/>
        </w:rPr>
      </w:pPr>
      <w:r w:rsidRPr="00ED1ACB">
        <w:rPr>
          <w:b/>
          <w:sz w:val="32"/>
          <w:szCs w:val="32"/>
        </w:rPr>
        <w:t xml:space="preserve">Section 1 Execution Instructions: </w:t>
      </w:r>
    </w:p>
    <w:p w14:paraId="40F3B2BE" w14:textId="77777777" w:rsidR="00B75944" w:rsidRPr="00B75944" w:rsidRDefault="00155005" w:rsidP="00490866">
      <w:pPr>
        <w:rPr>
          <w:i/>
          <w:lang w:eastAsia="zh-CN"/>
        </w:rPr>
      </w:pPr>
      <w:r>
        <w:rPr>
          <w:i/>
        </w:rPr>
        <w:t xml:space="preserve"> </w:t>
      </w:r>
      <w:r>
        <w:rPr>
          <w:i/>
          <w:lang w:eastAsia="zh-CN"/>
        </w:rPr>
        <w:t>Clone or download the files</w:t>
      </w:r>
      <w:r w:rsidR="00EA716C">
        <w:rPr>
          <w:i/>
          <w:lang w:eastAsia="zh-CN"/>
        </w:rPr>
        <w:t xml:space="preserve"> at GitHub</w:t>
      </w:r>
      <w:r>
        <w:rPr>
          <w:i/>
          <w:lang w:eastAsia="zh-CN"/>
        </w:rPr>
        <w:t>.</w:t>
      </w:r>
    </w:p>
    <w:p w14:paraId="601D0B2C" w14:textId="77777777" w:rsidR="00B75944" w:rsidRDefault="00B75944" w:rsidP="00B75944">
      <w:pPr>
        <w:rPr>
          <w:i/>
        </w:rPr>
      </w:pPr>
      <w:r>
        <w:rPr>
          <w:i/>
        </w:rPr>
        <w:t xml:space="preserve">Use Android </w:t>
      </w:r>
      <w:proofErr w:type="spellStart"/>
      <w:r>
        <w:rPr>
          <w:i/>
        </w:rPr>
        <w:t>Stuido</w:t>
      </w:r>
      <w:proofErr w:type="spellEnd"/>
      <w:r>
        <w:rPr>
          <w:i/>
        </w:rPr>
        <w:t>: file--&gt;open--&gt;</w:t>
      </w:r>
    </w:p>
    <w:p w14:paraId="55428341" w14:textId="77777777" w:rsidR="00B75944" w:rsidRDefault="00B75944" w:rsidP="00490866">
      <w:pPr>
        <w:rPr>
          <w:i/>
        </w:rPr>
      </w:pPr>
    </w:p>
    <w:p w14:paraId="73B24082" w14:textId="77777777" w:rsidR="003222CD" w:rsidRDefault="003222CD" w:rsidP="00490866">
      <w:pPr>
        <w:rPr>
          <w:i/>
        </w:rPr>
      </w:pPr>
      <w:r>
        <w:rPr>
          <w:noProof/>
        </w:rPr>
        <w:drawing>
          <wp:inline distT="0" distB="0" distL="0" distR="0" wp14:anchorId="3C9956C2" wp14:editId="61A22525">
            <wp:extent cx="1947729" cy="2274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0162" cy="228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AAA6" w14:textId="77777777" w:rsidR="00B75944" w:rsidRDefault="00B75944" w:rsidP="00490866">
      <w:pPr>
        <w:rPr>
          <w:i/>
        </w:rPr>
      </w:pPr>
      <w:r>
        <w:rPr>
          <w:i/>
        </w:rPr>
        <w:t>If it does not work, just need to Rebuild project.</w:t>
      </w:r>
    </w:p>
    <w:p w14:paraId="75DC59AC" w14:textId="77777777" w:rsidR="00B75944" w:rsidRDefault="00B75944" w:rsidP="00490866">
      <w:pPr>
        <w:rPr>
          <w:i/>
        </w:rPr>
      </w:pPr>
      <w:r>
        <w:rPr>
          <w:i/>
        </w:rPr>
        <w:t xml:space="preserve">Use visual studio to open the </w:t>
      </w:r>
      <w:proofErr w:type="spellStart"/>
      <w:r>
        <w:rPr>
          <w:i/>
        </w:rPr>
        <w:t>sln</w:t>
      </w:r>
      <w:proofErr w:type="spellEnd"/>
      <w:r>
        <w:rPr>
          <w:i/>
        </w:rPr>
        <w:t xml:space="preserve"> file</w:t>
      </w:r>
    </w:p>
    <w:p w14:paraId="2169249B" w14:textId="77777777" w:rsidR="00B75944" w:rsidRDefault="00B75944" w:rsidP="00490866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2477E006" wp14:editId="25DA0905">
            <wp:extent cx="5943600" cy="18389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115E" w14:textId="77777777" w:rsidR="00490866" w:rsidRDefault="008D2E56" w:rsidP="00490866">
      <w:pPr>
        <w:rPr>
          <w:i/>
        </w:rPr>
      </w:pPr>
      <w:r>
        <w:rPr>
          <w:i/>
        </w:rPr>
        <w:t xml:space="preserve">The project contains two parts: the first part is the Android App Project with the fruit grading App, the second part is the Python Project with the </w:t>
      </w:r>
      <w:r w:rsidR="00155005">
        <w:rPr>
          <w:i/>
        </w:rPr>
        <w:t>TensorFlow</w:t>
      </w:r>
      <w:r>
        <w:rPr>
          <w:i/>
        </w:rPr>
        <w:t xml:space="preserve"> model training</w:t>
      </w:r>
      <w:r w:rsidR="005575E1">
        <w:rPr>
          <w:i/>
        </w:rPr>
        <w:t xml:space="preserve">. </w:t>
      </w:r>
    </w:p>
    <w:p w14:paraId="05DD32CC" w14:textId="77777777" w:rsidR="00F36992" w:rsidRDefault="00F36992" w:rsidP="00171B96">
      <w:pPr>
        <w:rPr>
          <w:b/>
        </w:rPr>
      </w:pPr>
      <w:r>
        <w:rPr>
          <w:noProof/>
        </w:rPr>
        <w:drawing>
          <wp:inline distT="0" distB="0" distL="0" distR="0" wp14:anchorId="3898B931" wp14:editId="5605655D">
            <wp:extent cx="7077264" cy="3256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147039" cy="32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61F4" w14:textId="77777777" w:rsidR="00171B96" w:rsidRDefault="00F36992" w:rsidP="00171B96">
      <w:pPr>
        <w:rPr>
          <w:b/>
        </w:rPr>
      </w:pPr>
      <w:r>
        <w:rPr>
          <w:noProof/>
        </w:rPr>
        <w:drawing>
          <wp:inline distT="0" distB="0" distL="0" distR="0" wp14:anchorId="280E9573" wp14:editId="52882F7F">
            <wp:extent cx="5943600" cy="13004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1B96">
        <w:rPr>
          <w:b/>
        </w:rPr>
        <w:t xml:space="preserve"> </w:t>
      </w:r>
    </w:p>
    <w:p w14:paraId="1AA476B4" w14:textId="77777777" w:rsidR="00171B96" w:rsidRPr="00490866" w:rsidRDefault="00171B96" w:rsidP="00490866">
      <w:pPr>
        <w:rPr>
          <w:i/>
        </w:rPr>
      </w:pPr>
    </w:p>
    <w:p w14:paraId="326A9F8C" w14:textId="77777777" w:rsidR="00490866" w:rsidRDefault="00490866" w:rsidP="00490866"/>
    <w:p w14:paraId="3F7794A0" w14:textId="77777777" w:rsidR="005575E1" w:rsidRDefault="00F36992" w:rsidP="00490866">
      <w:r>
        <w:rPr>
          <w:noProof/>
        </w:rPr>
        <w:lastRenderedPageBreak/>
        <w:drawing>
          <wp:inline distT="0" distB="0" distL="0" distR="0" wp14:anchorId="4D93095B" wp14:editId="1CDAC951">
            <wp:extent cx="5943600" cy="45726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DA500" w14:textId="77777777" w:rsidR="00171B96" w:rsidRDefault="00F36992" w:rsidP="00490866">
      <w:pPr>
        <w:rPr>
          <w:b/>
        </w:rPr>
      </w:pPr>
      <w:r>
        <w:rPr>
          <w:noProof/>
        </w:rPr>
        <w:drawing>
          <wp:inline distT="0" distB="0" distL="0" distR="0" wp14:anchorId="1069F96D" wp14:editId="4C928BA3">
            <wp:extent cx="7019903" cy="15989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19903" cy="159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2BB">
        <w:br/>
      </w:r>
      <w:r w:rsidR="00490866" w:rsidRPr="00490866">
        <w:rPr>
          <w:b/>
        </w:rPr>
        <w:t xml:space="preserve">screenshot 1.2 = </w:t>
      </w:r>
      <w:r w:rsidR="005575E1">
        <w:rPr>
          <w:b/>
        </w:rPr>
        <w:t xml:space="preserve">1. Directory of the Android project </w:t>
      </w:r>
      <w:r>
        <w:rPr>
          <w:b/>
        </w:rPr>
        <w:t>3</w:t>
      </w:r>
      <w:r w:rsidR="005575E1">
        <w:rPr>
          <w:b/>
        </w:rPr>
        <w:t>. Directory of the Python project</w:t>
      </w:r>
      <w:r>
        <w:rPr>
          <w:b/>
        </w:rPr>
        <w:t xml:space="preserve"> 3</w:t>
      </w:r>
    </w:p>
    <w:p w14:paraId="79FFD9E5" w14:textId="77777777" w:rsidR="00171B96" w:rsidRDefault="00171B96" w:rsidP="00490866"/>
    <w:p w14:paraId="675731C8" w14:textId="77777777" w:rsidR="00171B96" w:rsidRDefault="00171B96" w:rsidP="00490866"/>
    <w:p w14:paraId="171DAEC9" w14:textId="77777777" w:rsidR="00171B96" w:rsidRDefault="00171B96" w:rsidP="00490866"/>
    <w:p w14:paraId="68C7026D" w14:textId="77777777" w:rsidR="00490866" w:rsidRDefault="00490866" w:rsidP="00490866">
      <w:r>
        <w:lastRenderedPageBreak/>
        <w:br/>
      </w:r>
      <w:r w:rsidR="00131D57">
        <w:rPr>
          <w:noProof/>
        </w:rPr>
        <w:pict w14:anchorId="2D03B9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1" style="width:481.35pt;height:258.9pt;mso-width-percent:0;mso-height-percent:0;mso-width-percent:0;mso-height-percent:0">
            <v:imagedata r:id="rId16" o:title="1"/>
          </v:shape>
        </w:pict>
      </w:r>
      <w:r>
        <w:br/>
      </w:r>
    </w:p>
    <w:p w14:paraId="35B4EC49" w14:textId="77777777" w:rsidR="005575E1" w:rsidRDefault="005575E1" w:rsidP="00490866">
      <w:r>
        <w:rPr>
          <w:noProof/>
          <w:lang w:eastAsia="zh-CN"/>
        </w:rPr>
        <w:drawing>
          <wp:inline distT="0" distB="0" distL="0" distR="0" wp14:anchorId="6A263EAB" wp14:editId="583F2700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7A71" w14:textId="77777777" w:rsidR="00490866" w:rsidRPr="00490866" w:rsidRDefault="00490866" w:rsidP="00490866">
      <w:pPr>
        <w:rPr>
          <w:b/>
        </w:rPr>
      </w:pPr>
      <w:r>
        <w:t>FIGURE HERE</w:t>
      </w:r>
      <w:r w:rsidR="002F12BB">
        <w:br/>
      </w:r>
      <w:r w:rsidRPr="00490866">
        <w:rPr>
          <w:b/>
        </w:rPr>
        <w:t xml:space="preserve">screenshot 1.3 = </w:t>
      </w:r>
      <w:r w:rsidR="00EA716C">
        <w:rPr>
          <w:b/>
        </w:rPr>
        <w:t>1. Opened Android project 3</w:t>
      </w:r>
      <w:r w:rsidR="005575E1">
        <w:rPr>
          <w:b/>
        </w:rPr>
        <w:t>. Opened Python Project</w:t>
      </w:r>
    </w:p>
    <w:p w14:paraId="4A3B3DA8" w14:textId="77777777" w:rsidR="00490866" w:rsidRDefault="00016BF0" w:rsidP="00490866">
      <w:pPr>
        <w:rPr>
          <w:b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zh-CN"/>
        </w:rPr>
        <w:lastRenderedPageBreak/>
        <w:drawing>
          <wp:inline distT="0" distB="0" distL="0" distR="0" wp14:anchorId="09C805AB" wp14:editId="598E1C5A">
            <wp:extent cx="1442085" cy="25641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08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 wp14:anchorId="3BE2A17B" wp14:editId="0059BE09">
            <wp:extent cx="1428115" cy="25393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15" cy="253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93291" w14:textId="77777777" w:rsidR="00490866" w:rsidRPr="00B75944" w:rsidRDefault="00490866" w:rsidP="00490866">
      <w:pPr>
        <w:rPr>
          <w:b/>
        </w:rPr>
      </w:pPr>
      <w:r>
        <w:t>FIGURE HERE</w:t>
      </w:r>
      <w:r w:rsidR="002F12BB">
        <w:br/>
      </w:r>
      <w:r w:rsidRPr="00490866">
        <w:rPr>
          <w:b/>
        </w:rPr>
        <w:t xml:space="preserve">screenshot 1.4 = </w:t>
      </w:r>
      <w:r w:rsidR="00FB2742">
        <w:rPr>
          <w:b/>
        </w:rPr>
        <w:t xml:space="preserve">1. Running of the test on Android phone. 2. </w:t>
      </w:r>
      <w:r w:rsidR="00F36992">
        <w:rPr>
          <w:b/>
        </w:rPr>
        <w:t>Training</w:t>
      </w:r>
      <w:r w:rsidR="00FB2742">
        <w:rPr>
          <w:b/>
        </w:rPr>
        <w:t xml:space="preserve"> of the data.</w:t>
      </w:r>
      <w:r w:rsidRPr="00490866">
        <w:rPr>
          <w:b/>
        </w:rPr>
        <w:t xml:space="preserve"> </w:t>
      </w:r>
    </w:p>
    <w:p w14:paraId="24D5CB08" w14:textId="77777777" w:rsidR="00490866" w:rsidRDefault="00490866" w:rsidP="00490866">
      <w:r w:rsidRPr="00490866">
        <w:rPr>
          <w:b/>
          <w:sz w:val="32"/>
          <w:szCs w:val="32"/>
        </w:rPr>
        <w:t xml:space="preserve">Section </w:t>
      </w:r>
      <w:r w:rsidRPr="00ED1ACB">
        <w:rPr>
          <w:b/>
          <w:sz w:val="32"/>
          <w:szCs w:val="32"/>
        </w:rPr>
        <w:t xml:space="preserve">2 Code </w:t>
      </w:r>
      <w:r w:rsidR="00F36992" w:rsidRPr="00ED1ACB">
        <w:rPr>
          <w:b/>
          <w:sz w:val="32"/>
          <w:szCs w:val="32"/>
        </w:rPr>
        <w:t>Description</w:t>
      </w:r>
    </w:p>
    <w:p w14:paraId="38DAAA07" w14:textId="77777777" w:rsidR="00490866" w:rsidRPr="00490866" w:rsidRDefault="00490866" w:rsidP="00490866">
      <w:pPr>
        <w:rPr>
          <w:i/>
        </w:rPr>
      </w:pPr>
      <w:r>
        <w:t xml:space="preserve"> </w:t>
      </w:r>
      <w:r w:rsidRPr="00490866">
        <w:rPr>
          <w:i/>
        </w:rPr>
        <w:t xml:space="preserve">A describing how code is structured and the state of how it works. Give a </w:t>
      </w:r>
      <w:r w:rsidR="00F36992" w:rsidRPr="00490866">
        <w:rPr>
          <w:i/>
        </w:rPr>
        <w:t>description</w:t>
      </w:r>
      <w:r w:rsidRPr="00490866">
        <w:rPr>
          <w:i/>
        </w:rPr>
        <w:t xml:space="preserve"> for each filename listed. </w:t>
      </w:r>
    </w:p>
    <w:p w14:paraId="37B9AA42" w14:textId="77777777" w:rsidR="00490866" w:rsidRDefault="00016BF0" w:rsidP="00016BF0">
      <w:pPr>
        <w:pStyle w:val="ListParagraph"/>
        <w:numPr>
          <w:ilvl w:val="0"/>
          <w:numId w:val="1"/>
        </w:numPr>
      </w:pPr>
      <w:r>
        <w:t xml:space="preserve">In Android Project:  The whole project is based on Google’s TensorFlow Android example. The main source files are ClassifierActivity.java and TensorFlowImageClassifier.java; the main model files are </w:t>
      </w:r>
      <w:proofErr w:type="spellStart"/>
      <w:proofErr w:type="gramStart"/>
      <w:r>
        <w:t>mytest.pb</w:t>
      </w:r>
      <w:proofErr w:type="spellEnd"/>
      <w:proofErr w:type="gramEnd"/>
      <w:r>
        <w:t xml:space="preserve"> and mylabel.txt.</w:t>
      </w:r>
    </w:p>
    <w:p w14:paraId="68C5660A" w14:textId="5AAE3C54" w:rsidR="00016BF0" w:rsidRDefault="00016BF0" w:rsidP="00016BF0">
      <w:pPr>
        <w:pStyle w:val="ListParagraph"/>
        <w:numPr>
          <w:ilvl w:val="1"/>
          <w:numId w:val="1"/>
        </w:numPr>
      </w:pPr>
      <w:r>
        <w:t>ClassifierActivity.java:</w:t>
      </w:r>
      <w:r w:rsidR="003B053B">
        <w:t xml:space="preserve"> Activity class. Initialized the </w:t>
      </w:r>
      <w:proofErr w:type="spellStart"/>
      <w:r w:rsidR="003B053B">
        <w:t>tensorflow</w:t>
      </w:r>
      <w:proofErr w:type="spellEnd"/>
      <w:r w:rsidR="003B053B">
        <w:t xml:space="preserve"> utility. </w:t>
      </w:r>
      <w:r w:rsidR="00C00505">
        <w:t>Communicate</w:t>
      </w:r>
      <w:r w:rsidR="003B053B">
        <w:t xml:space="preserve"> with </w:t>
      </w:r>
      <w:proofErr w:type="spellStart"/>
      <w:r w:rsidR="003B053B">
        <w:t>tensorflow</w:t>
      </w:r>
      <w:proofErr w:type="spellEnd"/>
      <w:r w:rsidR="003B053B">
        <w:t xml:space="preserve"> utility. Handle result with TTS </w:t>
      </w:r>
      <w:r w:rsidR="0016186A">
        <w:t>(Text-to-</w:t>
      </w:r>
      <w:proofErr w:type="gramStart"/>
      <w:r w:rsidR="0016186A">
        <w:t>Speech)</w:t>
      </w:r>
      <w:r w:rsidR="003B053B">
        <w:t>engine</w:t>
      </w:r>
      <w:proofErr w:type="gramEnd"/>
      <w:r w:rsidR="003B053B">
        <w:t xml:space="preserve">. </w:t>
      </w:r>
    </w:p>
    <w:p w14:paraId="77E87315" w14:textId="77777777" w:rsidR="003B053B" w:rsidRDefault="003B053B" w:rsidP="00016BF0">
      <w:pPr>
        <w:pStyle w:val="ListParagraph"/>
        <w:numPr>
          <w:ilvl w:val="1"/>
          <w:numId w:val="1"/>
        </w:numPr>
      </w:pPr>
      <w:r>
        <w:t xml:space="preserve">TensorFlowImageClassifier.java: the </w:t>
      </w:r>
      <w:proofErr w:type="spellStart"/>
      <w:r>
        <w:t>tensorflow</w:t>
      </w:r>
      <w:proofErr w:type="spellEnd"/>
      <w:r>
        <w:t xml:space="preserve"> utility. Communicate with the real </w:t>
      </w:r>
      <w:proofErr w:type="spellStart"/>
      <w:r>
        <w:t>tensorflow</w:t>
      </w:r>
      <w:proofErr w:type="spellEnd"/>
      <w:r>
        <w:t xml:space="preserve"> library. Prepare data and get result from the </w:t>
      </w:r>
      <w:proofErr w:type="spellStart"/>
      <w:r>
        <w:t>tensorflow</w:t>
      </w:r>
      <w:proofErr w:type="spellEnd"/>
      <w:r>
        <w:t xml:space="preserve"> library.</w:t>
      </w:r>
    </w:p>
    <w:p w14:paraId="2B93EA96" w14:textId="77777777" w:rsidR="003B053B" w:rsidRDefault="003B053B" w:rsidP="00016BF0">
      <w:pPr>
        <w:pStyle w:val="ListParagraph"/>
        <w:numPr>
          <w:ilvl w:val="1"/>
          <w:numId w:val="1"/>
        </w:numPr>
      </w:pPr>
      <w:proofErr w:type="spellStart"/>
      <w:proofErr w:type="gramStart"/>
      <w:r>
        <w:t>mytest.pb</w:t>
      </w:r>
      <w:proofErr w:type="spellEnd"/>
      <w:proofErr w:type="gramEnd"/>
      <w:r>
        <w:t xml:space="preserve">: model file used for </w:t>
      </w:r>
      <w:proofErr w:type="spellStart"/>
      <w:r>
        <w:t>tensorflow</w:t>
      </w:r>
      <w:proofErr w:type="spellEnd"/>
      <w:r>
        <w:t xml:space="preserve"> library.</w:t>
      </w:r>
    </w:p>
    <w:p w14:paraId="649B3D01" w14:textId="77777777" w:rsidR="003B053B" w:rsidRDefault="003B053B" w:rsidP="00016BF0">
      <w:pPr>
        <w:pStyle w:val="ListParagraph"/>
        <w:numPr>
          <w:ilvl w:val="1"/>
          <w:numId w:val="1"/>
        </w:numPr>
      </w:pPr>
      <w:r>
        <w:t>mylabel.txt: dictionary file to translate number to the label.</w:t>
      </w:r>
    </w:p>
    <w:p w14:paraId="32803844" w14:textId="77777777" w:rsidR="003B053B" w:rsidRDefault="003B053B" w:rsidP="003B053B">
      <w:pPr>
        <w:pStyle w:val="ListParagraph"/>
        <w:numPr>
          <w:ilvl w:val="0"/>
          <w:numId w:val="1"/>
        </w:numPr>
      </w:pPr>
      <w:r>
        <w:t xml:space="preserve">In Python Project: The training part is based on the TensorFlow example MNIST at </w:t>
      </w:r>
      <w:hyperlink r:id="rId20" w:history="1">
        <w:r w:rsidRPr="0085658C">
          <w:rPr>
            <w:rStyle w:val="Hyperlink"/>
          </w:rPr>
          <w:t>https://www.tensorflow.org/get_started/mnist/pros</w:t>
        </w:r>
      </w:hyperlink>
      <w:r>
        <w:t xml:space="preserve"> . The banana images are from </w:t>
      </w:r>
      <w:hyperlink r:id="rId21" w:history="1">
        <w:r w:rsidRPr="0085658C">
          <w:rPr>
            <w:rStyle w:val="Hyperlink"/>
          </w:rPr>
          <w:t>http://image-net.org/</w:t>
        </w:r>
      </w:hyperlink>
      <w:r>
        <w:t xml:space="preserve"> . There are two mai</w:t>
      </w:r>
      <w:r w:rsidR="00224E8E">
        <w:t>n</w:t>
      </w:r>
      <w:r>
        <w:t xml:space="preserve"> source files in the project: </w:t>
      </w:r>
      <w:r w:rsidR="006C77F9">
        <w:t>TrainerFruitGrade.py and two_layer_fc.py.</w:t>
      </w:r>
    </w:p>
    <w:p w14:paraId="7BFB4791" w14:textId="77777777" w:rsidR="006C77F9" w:rsidRDefault="006C77F9" w:rsidP="006C77F9">
      <w:pPr>
        <w:pStyle w:val="ListParagraph"/>
        <w:numPr>
          <w:ilvl w:val="1"/>
          <w:numId w:val="1"/>
        </w:numPr>
      </w:pPr>
      <w:r>
        <w:t>TrainerFruitGrade.py: load images, build the network, save models.</w:t>
      </w:r>
    </w:p>
    <w:p w14:paraId="71F56EB9" w14:textId="77777777" w:rsidR="00B75944" w:rsidRDefault="006C77F9" w:rsidP="00B75944">
      <w:pPr>
        <w:pStyle w:val="ListParagraph"/>
        <w:numPr>
          <w:ilvl w:val="1"/>
          <w:numId w:val="1"/>
        </w:numPr>
      </w:pPr>
      <w:r>
        <w:t>Two_layer_fc.py: implementation of the layers for the neur</w:t>
      </w:r>
      <w:r w:rsidR="005136AF">
        <w:t>al</w:t>
      </w:r>
      <w:r>
        <w:t xml:space="preserve"> network.</w:t>
      </w:r>
    </w:p>
    <w:p w14:paraId="6FA5A285" w14:textId="77777777" w:rsidR="002F12BB" w:rsidRDefault="002F12BB" w:rsidP="00490866"/>
    <w:p w14:paraId="4058B723" w14:textId="77777777" w:rsidR="00490866" w:rsidRDefault="00490866" w:rsidP="00490866">
      <w:r w:rsidRPr="00490866">
        <w:rPr>
          <w:b/>
          <w:sz w:val="32"/>
          <w:szCs w:val="32"/>
        </w:rPr>
        <w:t>Section 3 Testing</w:t>
      </w:r>
      <w:r>
        <w:t>:</w:t>
      </w:r>
    </w:p>
    <w:p w14:paraId="26768612" w14:textId="77777777" w:rsidR="00490866" w:rsidRDefault="00490866" w:rsidP="00490866">
      <w:pPr>
        <w:ind w:left="720"/>
      </w:pPr>
      <w:r w:rsidRPr="00490866">
        <w:rPr>
          <w:b/>
          <w:sz w:val="28"/>
          <w:szCs w:val="28"/>
        </w:rPr>
        <w:lastRenderedPageBreak/>
        <w:t xml:space="preserve">section 3.1: </w:t>
      </w:r>
      <w:r w:rsidR="00DB3BE3">
        <w:rPr>
          <w:b/>
          <w:sz w:val="28"/>
          <w:szCs w:val="28"/>
        </w:rPr>
        <w:t>starting application</w:t>
      </w:r>
      <w:r>
        <w:br/>
      </w:r>
      <w:r>
        <w:br/>
      </w:r>
      <w:r w:rsidR="00FA0D0C"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zh-CN"/>
        </w:rPr>
        <w:drawing>
          <wp:inline distT="0" distB="0" distL="0" distR="0" wp14:anchorId="0DDC044A" wp14:editId="4C9D3405">
            <wp:extent cx="3061504" cy="54426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316" cy="552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screenshot 3.1a= </w:t>
      </w:r>
      <w:r w:rsidR="00DB3BE3">
        <w:t>showing icon and resulting starting GUI.</w:t>
      </w:r>
    </w:p>
    <w:p w14:paraId="2C02178A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674DC90B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2E26A8E1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1C297936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7E1BCC4E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0B79B550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572D83F8" w14:textId="77777777" w:rsidR="005136AF" w:rsidRDefault="005136AF" w:rsidP="00490866">
      <w:pPr>
        <w:ind w:left="720"/>
        <w:rPr>
          <w:b/>
          <w:sz w:val="28"/>
          <w:szCs w:val="28"/>
        </w:rPr>
      </w:pPr>
    </w:p>
    <w:p w14:paraId="082CACFF" w14:textId="77777777" w:rsidR="00F77A6E" w:rsidRPr="00F77A6E" w:rsidRDefault="00490866" w:rsidP="00490866">
      <w:pPr>
        <w:ind w:left="720"/>
        <w:rPr>
          <w:color w:val="FF0000"/>
        </w:rPr>
      </w:pPr>
      <w:r w:rsidRPr="00490866">
        <w:rPr>
          <w:b/>
          <w:sz w:val="28"/>
          <w:szCs w:val="28"/>
        </w:rPr>
        <w:t xml:space="preserve">section 3.2: </w:t>
      </w:r>
    </w:p>
    <w:p w14:paraId="34F55554" w14:textId="77777777" w:rsidR="00490866" w:rsidRDefault="00FA0D0C" w:rsidP="00C147ED">
      <w:pPr>
        <w:ind w:left="1440"/>
      </w:pPr>
      <w:r w:rsidRPr="00D5543B"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 wp14:anchorId="45E1814F" wp14:editId="772A896A">
            <wp:extent cx="3084653" cy="5483830"/>
            <wp:effectExtent l="0" t="0" r="0" b="0"/>
            <wp:docPr id="3" name="Picture 3" descr="\\10.3.160.84\Users\Qi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0.3.160.84\Users\Qi\Desktop\1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485" cy="557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490866">
        <w:t xml:space="preserve">screenshot 3.2a = </w:t>
      </w:r>
      <w:r>
        <w:t xml:space="preserve">screen shot of a correct recognition of raw bananas. The current criteria </w:t>
      </w:r>
      <w:proofErr w:type="gramStart"/>
      <w:r>
        <w:t>is</w:t>
      </w:r>
      <w:proofErr w:type="gramEnd"/>
      <w:r>
        <w:t xml:space="preserve"> to leave the labels with top 3 high scores, and only keep positive scores. The TTS engine will speak the top score’s label.</w:t>
      </w:r>
      <w:r w:rsidR="00C147ED">
        <w:br/>
      </w:r>
    </w:p>
    <w:p w14:paraId="42D7552D" w14:textId="77777777" w:rsidR="00DB3BE3" w:rsidRDefault="00FA0D0C" w:rsidP="00C147ED">
      <w:pPr>
        <w:ind w:left="1440"/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lastRenderedPageBreak/>
        <w:drawing>
          <wp:inline distT="0" distB="0" distL="0" distR="0" wp14:anchorId="35E69FEB" wp14:editId="6B91D050">
            <wp:extent cx="2992056" cy="53192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93" cy="539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490866">
        <w:t xml:space="preserve">screenshot 3.2b = screen shot of </w:t>
      </w:r>
      <w:r w:rsidR="00DB3BE3">
        <w:t xml:space="preserve">showing </w:t>
      </w:r>
      <w:r w:rsidR="00F2456F">
        <w:t xml:space="preserve">recognition of bananas in good condition. Sometimes when the phone is shaking, the result </w:t>
      </w:r>
      <w:r w:rsidR="00EA716C">
        <w:t>changes</w:t>
      </w:r>
      <w:r w:rsidR="00F2456F">
        <w:t xml:space="preserve"> a little.</w:t>
      </w:r>
    </w:p>
    <w:p w14:paraId="59EB7B22" w14:textId="77777777" w:rsidR="00C147ED" w:rsidRDefault="00C147ED" w:rsidP="00C147ED">
      <w:pPr>
        <w:ind w:left="1440"/>
      </w:pPr>
      <w:r>
        <w:lastRenderedPageBreak/>
        <w:br/>
      </w:r>
      <w:r w:rsidR="00FA0D0C"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 wp14:anchorId="53F17403" wp14:editId="70FC871B">
            <wp:extent cx="3113590" cy="553526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837" cy="560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030D62">
        <w:t>screenshot 3.2</w:t>
      </w:r>
      <w:r w:rsidR="009B7584">
        <w:t>c</w:t>
      </w:r>
      <w:r w:rsidR="00DB3BE3">
        <w:t xml:space="preserve"> </w:t>
      </w:r>
      <w:r w:rsidR="009D1ACB">
        <w:t xml:space="preserve">screen shot of a bad banana. </w:t>
      </w:r>
    </w:p>
    <w:p w14:paraId="39DFB4BF" w14:textId="77777777" w:rsidR="009D1ACB" w:rsidRDefault="004F037B" w:rsidP="00C147ED">
      <w:pPr>
        <w:ind w:left="1440"/>
      </w:pPr>
      <w:r w:rsidRPr="004F037B">
        <w:rPr>
          <w:noProof/>
          <w:lang w:eastAsia="zh-CN"/>
        </w:rPr>
        <w:lastRenderedPageBreak/>
        <w:drawing>
          <wp:inline distT="0" distB="0" distL="0" distR="0" wp14:anchorId="22D805DB" wp14:editId="54655D87">
            <wp:extent cx="3096228" cy="5504405"/>
            <wp:effectExtent l="0" t="0" r="0" b="0"/>
            <wp:docPr id="9" name="Picture 9" descr="\\10.3.160.84\Users\Qi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10.3.160.84\Users\Qi\Desktop\2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303" cy="5532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5E4B8" w14:textId="77777777" w:rsidR="009D1ACB" w:rsidRDefault="004F037B" w:rsidP="00C147ED">
      <w:pPr>
        <w:ind w:left="1440"/>
      </w:pPr>
      <w:r>
        <w:t>screenshot 3.2d screen shot of a peeled banana</w:t>
      </w:r>
    </w:p>
    <w:p w14:paraId="06C43ED0" w14:textId="77777777" w:rsidR="004F037B" w:rsidRDefault="004F037B" w:rsidP="00490866"/>
    <w:p w14:paraId="31AA6E7B" w14:textId="77777777" w:rsidR="00DC0142" w:rsidRDefault="00DC0142" w:rsidP="00490866"/>
    <w:p w14:paraId="725D3202" w14:textId="77777777" w:rsidR="00DC0142" w:rsidRDefault="00DC0142" w:rsidP="00490866"/>
    <w:p w14:paraId="7C5461F2" w14:textId="77777777" w:rsidR="00DC0142" w:rsidRDefault="00DC0142" w:rsidP="00490866"/>
    <w:p w14:paraId="4C3E7E6B" w14:textId="77777777" w:rsidR="00DC0142" w:rsidRDefault="00DC0142" w:rsidP="00490866"/>
    <w:p w14:paraId="1484B24E" w14:textId="77777777" w:rsidR="00DC0142" w:rsidRDefault="00DC0142" w:rsidP="00490866"/>
    <w:p w14:paraId="41B90F3C" w14:textId="77777777" w:rsidR="00DC0142" w:rsidRDefault="00DC0142" w:rsidP="00490866"/>
    <w:p w14:paraId="738A53C6" w14:textId="77777777" w:rsidR="00DC0142" w:rsidRDefault="00DC0142" w:rsidP="00490866"/>
    <w:p w14:paraId="1CBCD11D" w14:textId="77777777" w:rsidR="00DC0142" w:rsidRDefault="00DC0142" w:rsidP="00490866"/>
    <w:p w14:paraId="12AEF485" w14:textId="77777777" w:rsidR="00DC0142" w:rsidRDefault="00DC0142" w:rsidP="00490866"/>
    <w:p w14:paraId="5CE74185" w14:textId="77777777" w:rsidR="00DC0142" w:rsidRDefault="00DC0142" w:rsidP="00490866"/>
    <w:p w14:paraId="2EC975CA" w14:textId="77777777" w:rsidR="00DC0142" w:rsidRDefault="00DC0142" w:rsidP="00490866"/>
    <w:p w14:paraId="01B8A47F" w14:textId="77777777" w:rsidR="00DC0142" w:rsidRDefault="00DC0142" w:rsidP="00490866"/>
    <w:p w14:paraId="238B5502" w14:textId="77777777" w:rsidR="00DC0142" w:rsidRDefault="00DC0142" w:rsidP="00490866">
      <w:r>
        <w:t xml:space="preserve">  </w:t>
      </w:r>
    </w:p>
    <w:p w14:paraId="33490266" w14:textId="77777777" w:rsidR="00DC0142" w:rsidRDefault="00DC0142" w:rsidP="00490866">
      <w:r>
        <w:rPr>
          <w:noProof/>
        </w:rPr>
        <w:drawing>
          <wp:anchor distT="0" distB="0" distL="114300" distR="114300" simplePos="0" relativeHeight="251658240" behindDoc="0" locked="0" layoutInCell="1" allowOverlap="1" wp14:anchorId="4FC1DC02" wp14:editId="5B221C01">
            <wp:simplePos x="0" y="0"/>
            <wp:positionH relativeFrom="column">
              <wp:posOffset>833377</wp:posOffset>
            </wp:positionH>
            <wp:positionV relativeFrom="paragraph">
              <wp:posOffset>75871</wp:posOffset>
            </wp:positionV>
            <wp:extent cx="2842260" cy="505206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505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DD747" w14:textId="77777777" w:rsidR="00DC0142" w:rsidRDefault="00DC0142" w:rsidP="00490866"/>
    <w:p w14:paraId="49687890" w14:textId="77777777" w:rsidR="00DC0142" w:rsidRDefault="00DC0142" w:rsidP="00490866"/>
    <w:p w14:paraId="47E607E0" w14:textId="77777777" w:rsidR="00DC0142" w:rsidRDefault="00DC0142" w:rsidP="00490866"/>
    <w:p w14:paraId="5EC8F4DD" w14:textId="77777777" w:rsidR="00DC0142" w:rsidRDefault="00DC0142" w:rsidP="00490866"/>
    <w:p w14:paraId="5E66AFFB" w14:textId="77777777" w:rsidR="00DC0142" w:rsidRDefault="00DC0142" w:rsidP="00490866"/>
    <w:p w14:paraId="247A0707" w14:textId="77777777" w:rsidR="00DC0142" w:rsidRDefault="00DC0142" w:rsidP="00490866"/>
    <w:p w14:paraId="786C5F05" w14:textId="77777777" w:rsidR="00DC0142" w:rsidRDefault="00DC0142" w:rsidP="00490866"/>
    <w:p w14:paraId="70864DF5" w14:textId="77777777" w:rsidR="00DC0142" w:rsidRDefault="00DC0142" w:rsidP="00490866"/>
    <w:p w14:paraId="6B6995AE" w14:textId="77777777" w:rsidR="00DC0142" w:rsidRDefault="00DC0142" w:rsidP="00490866"/>
    <w:p w14:paraId="4CA020C8" w14:textId="77777777" w:rsidR="00DC0142" w:rsidRDefault="00DC0142" w:rsidP="00490866"/>
    <w:p w14:paraId="36167A24" w14:textId="77777777" w:rsidR="00DC0142" w:rsidRDefault="00DC0142" w:rsidP="00490866"/>
    <w:p w14:paraId="1758769F" w14:textId="77777777" w:rsidR="00DC0142" w:rsidRDefault="00DC0142" w:rsidP="00490866"/>
    <w:p w14:paraId="37CB6670" w14:textId="77777777" w:rsidR="00DC0142" w:rsidRDefault="00DC0142" w:rsidP="00490866"/>
    <w:p w14:paraId="1125A4C4" w14:textId="77777777" w:rsidR="00DC0142" w:rsidRDefault="00DC0142" w:rsidP="00490866"/>
    <w:p w14:paraId="6C2EB104" w14:textId="77777777" w:rsidR="00DC0142" w:rsidRDefault="00DC0142" w:rsidP="00490866"/>
    <w:p w14:paraId="5649E109" w14:textId="77777777" w:rsidR="00DC0142" w:rsidRDefault="00DC0142" w:rsidP="00DC0142">
      <w:pPr>
        <w:ind w:left="720"/>
      </w:pPr>
      <w:r>
        <w:t xml:space="preserve">          screenshot 3.2e screenshot of perfect and a little bad banana.</w:t>
      </w:r>
    </w:p>
    <w:p w14:paraId="6B4AF666" w14:textId="77777777" w:rsidR="00DC0142" w:rsidRDefault="00DC0142" w:rsidP="00490866"/>
    <w:p w14:paraId="35DBA8FB" w14:textId="77777777" w:rsidR="00DC0142" w:rsidRDefault="00DC0142" w:rsidP="00490866"/>
    <w:p w14:paraId="46EE7DD3" w14:textId="77777777" w:rsidR="00DC0142" w:rsidRDefault="00DC0142" w:rsidP="00490866"/>
    <w:p w14:paraId="465DDCEC" w14:textId="77777777" w:rsidR="00DC0142" w:rsidRDefault="00DC0142" w:rsidP="00490866"/>
    <w:p w14:paraId="19F11856" w14:textId="77777777" w:rsidR="00DC0142" w:rsidRDefault="00DC0142" w:rsidP="00490866"/>
    <w:p w14:paraId="513F6379" w14:textId="77777777" w:rsidR="00DC0142" w:rsidRDefault="00DC0142" w:rsidP="00490866"/>
    <w:p w14:paraId="07D7F6B2" w14:textId="77777777" w:rsidR="00DC0142" w:rsidRDefault="00DC0142" w:rsidP="00490866"/>
    <w:p w14:paraId="031FC70F" w14:textId="77777777" w:rsidR="00DC0142" w:rsidRDefault="00DC0142" w:rsidP="00490866"/>
    <w:p w14:paraId="75244D5B" w14:textId="77777777" w:rsidR="004F037B" w:rsidRDefault="004F037B" w:rsidP="00490866">
      <w:r>
        <w:tab/>
      </w:r>
      <w:r>
        <w:tab/>
      </w:r>
      <w:r w:rsidRPr="004F037B">
        <w:rPr>
          <w:noProof/>
          <w:lang w:eastAsia="zh-CN"/>
        </w:rPr>
        <w:drawing>
          <wp:inline distT="0" distB="0" distL="0" distR="0" wp14:anchorId="4699460D" wp14:editId="01214BF3">
            <wp:extent cx="3142527" cy="5583920"/>
            <wp:effectExtent l="0" t="0" r="0" b="0"/>
            <wp:docPr id="13" name="Picture 13" descr="\\10.3.160.84\Users\Qi\Desktop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\\10.3.160.84\Users\Qi\Desktop\4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858" cy="564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8A422" w14:textId="77777777" w:rsidR="00490866" w:rsidRDefault="009D1ACB" w:rsidP="00490866">
      <w:r>
        <w:tab/>
      </w:r>
      <w:r>
        <w:tab/>
        <w:t>screenshot 3.2</w:t>
      </w:r>
      <w:r w:rsidR="00DC0142">
        <w:t>f</w:t>
      </w:r>
      <w:r>
        <w:t xml:space="preserve"> sometimes the app will have wrong results.</w:t>
      </w:r>
    </w:p>
    <w:p w14:paraId="227D7183" w14:textId="77777777" w:rsidR="005136AF" w:rsidRDefault="005136AF" w:rsidP="009916D1">
      <w:pPr>
        <w:ind w:left="720"/>
        <w:rPr>
          <w:b/>
          <w:sz w:val="28"/>
          <w:szCs w:val="28"/>
        </w:rPr>
      </w:pPr>
    </w:p>
    <w:p w14:paraId="41787B2B" w14:textId="77777777" w:rsidR="005136AF" w:rsidRDefault="005136AF" w:rsidP="009916D1">
      <w:pPr>
        <w:ind w:left="720"/>
        <w:rPr>
          <w:b/>
          <w:sz w:val="28"/>
          <w:szCs w:val="28"/>
        </w:rPr>
      </w:pPr>
    </w:p>
    <w:p w14:paraId="4619EC86" w14:textId="77777777" w:rsidR="005136AF" w:rsidRDefault="005136AF" w:rsidP="009916D1">
      <w:pPr>
        <w:ind w:left="720"/>
        <w:rPr>
          <w:b/>
          <w:sz w:val="28"/>
          <w:szCs w:val="28"/>
        </w:rPr>
      </w:pPr>
    </w:p>
    <w:p w14:paraId="6B93AA97" w14:textId="77777777" w:rsidR="005136AF" w:rsidRDefault="005136AF" w:rsidP="00DC0142">
      <w:pPr>
        <w:rPr>
          <w:b/>
          <w:sz w:val="28"/>
          <w:szCs w:val="28"/>
        </w:rPr>
      </w:pPr>
    </w:p>
    <w:p w14:paraId="1B0461DD" w14:textId="77777777" w:rsidR="005136AF" w:rsidRDefault="005136AF" w:rsidP="009916D1">
      <w:pPr>
        <w:ind w:left="720"/>
        <w:rPr>
          <w:b/>
          <w:sz w:val="28"/>
          <w:szCs w:val="28"/>
        </w:rPr>
      </w:pPr>
      <w:r w:rsidRPr="004F037B">
        <w:rPr>
          <w:noProof/>
          <w:color w:val="FF0000"/>
          <w:lang w:eastAsia="zh-CN"/>
        </w:rPr>
        <w:drawing>
          <wp:inline distT="0" distB="0" distL="0" distR="0" wp14:anchorId="756B59FA" wp14:editId="3267CE93">
            <wp:extent cx="4218972" cy="5814436"/>
            <wp:effectExtent l="0" t="0" r="0" b="0"/>
            <wp:docPr id="7" name="Picture 7" descr="\\10.3.160.84\Users\Qi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10.3.160.84\Users\Qi\Desktop\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288" cy="583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B0A45" w14:textId="77777777" w:rsidR="009916D1" w:rsidRDefault="009916D1" w:rsidP="009916D1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section 3.3</w:t>
      </w:r>
      <w:r w:rsidRPr="00490866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 The graph for the trained model by </w:t>
      </w:r>
      <w:proofErr w:type="spellStart"/>
      <w:r>
        <w:rPr>
          <w:b/>
          <w:sz w:val="28"/>
          <w:szCs w:val="28"/>
        </w:rPr>
        <w:t>tensorboard</w:t>
      </w:r>
      <w:proofErr w:type="spellEnd"/>
    </w:p>
    <w:p w14:paraId="1835A846" w14:textId="77777777" w:rsidR="009916D1" w:rsidRDefault="005136AF" w:rsidP="009916D1">
      <w:pPr>
        <w:ind w:left="720"/>
        <w:rPr>
          <w:color w:val="FF0000"/>
        </w:rPr>
      </w:pPr>
      <w:r>
        <w:rPr>
          <w:noProof/>
          <w:lang w:eastAsia="zh-CN"/>
        </w:rPr>
        <w:lastRenderedPageBreak/>
        <w:drawing>
          <wp:inline distT="0" distB="0" distL="0" distR="0" wp14:anchorId="536C9B11" wp14:editId="0885C7D3">
            <wp:extent cx="4314825" cy="30498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8740" cy="3052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5498A" w14:textId="77777777" w:rsidR="007941CF" w:rsidRPr="00EA716C" w:rsidRDefault="004F037B" w:rsidP="00EA716C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section 3.4</w:t>
      </w:r>
      <w:r w:rsidRPr="00490866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 The process of training</w:t>
      </w:r>
    </w:p>
    <w:p w14:paraId="5D63113E" w14:textId="77777777" w:rsidR="00171B96" w:rsidRDefault="00171B96" w:rsidP="00490866"/>
    <w:sectPr w:rsidR="00171B96" w:rsidSect="00CB7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DC28A" w14:textId="77777777" w:rsidR="00131D57" w:rsidRDefault="00131D57" w:rsidP="006D3985">
      <w:pPr>
        <w:spacing w:after="0" w:line="240" w:lineRule="auto"/>
      </w:pPr>
      <w:r>
        <w:separator/>
      </w:r>
    </w:p>
  </w:endnote>
  <w:endnote w:type="continuationSeparator" w:id="0">
    <w:p w14:paraId="5BEFD854" w14:textId="77777777" w:rsidR="00131D57" w:rsidRDefault="00131D57" w:rsidP="006D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40D78F" w14:textId="77777777" w:rsidR="00131D57" w:rsidRDefault="00131D57" w:rsidP="006D3985">
      <w:pPr>
        <w:spacing w:after="0" w:line="240" w:lineRule="auto"/>
      </w:pPr>
      <w:r>
        <w:separator/>
      </w:r>
    </w:p>
  </w:footnote>
  <w:footnote w:type="continuationSeparator" w:id="0">
    <w:p w14:paraId="11D78280" w14:textId="77777777" w:rsidR="00131D57" w:rsidRDefault="00131D57" w:rsidP="006D3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113AC"/>
    <w:multiLevelType w:val="hybridMultilevel"/>
    <w:tmpl w:val="AF08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DAwNzE3N7E0trRU0lEKTi0uzszPAykwqQUAP5Hv8CwAAAA="/>
  </w:docVars>
  <w:rsids>
    <w:rsidRoot w:val="00490866"/>
    <w:rsid w:val="00016BF0"/>
    <w:rsid w:val="00030D62"/>
    <w:rsid w:val="00050468"/>
    <w:rsid w:val="00057103"/>
    <w:rsid w:val="000874CF"/>
    <w:rsid w:val="000A187A"/>
    <w:rsid w:val="000F6505"/>
    <w:rsid w:val="00131D57"/>
    <w:rsid w:val="001438F2"/>
    <w:rsid w:val="00155005"/>
    <w:rsid w:val="0016186A"/>
    <w:rsid w:val="00171B96"/>
    <w:rsid w:val="00180767"/>
    <w:rsid w:val="001942ED"/>
    <w:rsid w:val="00224E8E"/>
    <w:rsid w:val="00276371"/>
    <w:rsid w:val="002B5402"/>
    <w:rsid w:val="002E4A84"/>
    <w:rsid w:val="002F12BB"/>
    <w:rsid w:val="00300D24"/>
    <w:rsid w:val="003222CD"/>
    <w:rsid w:val="00351E71"/>
    <w:rsid w:val="00355D50"/>
    <w:rsid w:val="00376737"/>
    <w:rsid w:val="00393FD1"/>
    <w:rsid w:val="003B053B"/>
    <w:rsid w:val="003B5B84"/>
    <w:rsid w:val="003D61AB"/>
    <w:rsid w:val="0040483A"/>
    <w:rsid w:val="0041321D"/>
    <w:rsid w:val="00462798"/>
    <w:rsid w:val="00490866"/>
    <w:rsid w:val="004F037B"/>
    <w:rsid w:val="005136AF"/>
    <w:rsid w:val="005575E1"/>
    <w:rsid w:val="005B1BBC"/>
    <w:rsid w:val="005D270A"/>
    <w:rsid w:val="0063327A"/>
    <w:rsid w:val="006C77F9"/>
    <w:rsid w:val="006D3985"/>
    <w:rsid w:val="00711B58"/>
    <w:rsid w:val="00746536"/>
    <w:rsid w:val="007941CF"/>
    <w:rsid w:val="008C2CB7"/>
    <w:rsid w:val="008D1C40"/>
    <w:rsid w:val="008D2E56"/>
    <w:rsid w:val="008F03A4"/>
    <w:rsid w:val="00983D04"/>
    <w:rsid w:val="009916D1"/>
    <w:rsid w:val="009B7584"/>
    <w:rsid w:val="009C5CD8"/>
    <w:rsid w:val="009D1ACB"/>
    <w:rsid w:val="00A01983"/>
    <w:rsid w:val="00A436EC"/>
    <w:rsid w:val="00A74F0A"/>
    <w:rsid w:val="00B7422B"/>
    <w:rsid w:val="00B75944"/>
    <w:rsid w:val="00BB1AAD"/>
    <w:rsid w:val="00C00505"/>
    <w:rsid w:val="00C147ED"/>
    <w:rsid w:val="00C51738"/>
    <w:rsid w:val="00CB7025"/>
    <w:rsid w:val="00D16D93"/>
    <w:rsid w:val="00DB0ABA"/>
    <w:rsid w:val="00DB3BE3"/>
    <w:rsid w:val="00DC0142"/>
    <w:rsid w:val="00DD08E2"/>
    <w:rsid w:val="00E92706"/>
    <w:rsid w:val="00EA716C"/>
    <w:rsid w:val="00ED1ACB"/>
    <w:rsid w:val="00F2106B"/>
    <w:rsid w:val="00F2456F"/>
    <w:rsid w:val="00F36992"/>
    <w:rsid w:val="00F44DAE"/>
    <w:rsid w:val="00F77A6E"/>
    <w:rsid w:val="00F9157E"/>
    <w:rsid w:val="00FA0D0C"/>
    <w:rsid w:val="00FB2742"/>
    <w:rsid w:val="00FB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F580F"/>
  <w15:docId w15:val="{BD827065-7E20-4756-94C2-41D94DF3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0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8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3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985"/>
  </w:style>
  <w:style w:type="paragraph" w:styleId="Footer">
    <w:name w:val="footer"/>
    <w:basedOn w:val="Normal"/>
    <w:link w:val="FooterChar"/>
    <w:uiPriority w:val="99"/>
    <w:unhideWhenUsed/>
    <w:rsid w:val="006D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985"/>
  </w:style>
  <w:style w:type="character" w:styleId="UnresolvedMention">
    <w:name w:val="Unresolved Mention"/>
    <w:basedOn w:val="DefaultParagraphFont"/>
    <w:uiPriority w:val="99"/>
    <w:semiHidden/>
    <w:unhideWhenUsed/>
    <w:rsid w:val="007941C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0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9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q43vdvVWnc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hyperlink" Target="http://image-net.org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tensorflow.org/get_started/mnist/pros" TargetMode="External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ClPtZGUh-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23CD8-DB37-0847-A181-8370FF026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4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we</dc:creator>
  <cp:keywords>CTPClassification=CTP_NWR:VisualMarkings=</cp:keywords>
  <cp:lastModifiedBy>Yu Wang</cp:lastModifiedBy>
  <cp:revision>47</cp:revision>
  <dcterms:created xsi:type="dcterms:W3CDTF">2011-08-15T23:49:00Z</dcterms:created>
  <dcterms:modified xsi:type="dcterms:W3CDTF">2018-09-2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f94ff44-80d9-4a05-8224-124e1b2cc249</vt:lpwstr>
  </property>
  <property fmtid="{D5CDD505-2E9C-101B-9397-08002B2CF9AE}" pid="3" name="CTP_TimeStamp">
    <vt:lpwstr>2017-11-29 03:32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WR</vt:lpwstr>
  </property>
</Properties>
</file>